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0CE0" w:rsidRDefault="008A1C57">
      <w:pPr>
        <w:rPr>
          <w:rFonts w:ascii="Arial" w:hAnsi="Arial" w:cs="Arial"/>
          <w:b/>
          <w:bCs/>
          <w:color w:val="231F20"/>
          <w:sz w:val="48"/>
          <w:szCs w:val="48"/>
        </w:rPr>
      </w:pPr>
      <w:r>
        <w:rPr>
          <w:rFonts w:ascii="Arial" w:hAnsi="Arial" w:cs="Arial"/>
          <w:b/>
          <w:bCs/>
          <w:color w:val="231F20"/>
          <w:sz w:val="48"/>
          <w:szCs w:val="48"/>
        </w:rPr>
        <w:t>Scoring Guide for Letters to the Editor</w:t>
      </w:r>
    </w:p>
    <w:tbl>
      <w:tblPr>
        <w:tblStyle w:val="TableGrid"/>
        <w:tblW w:w="0" w:type="auto"/>
        <w:tblLook w:val="04A0"/>
      </w:tblPr>
      <w:tblGrid>
        <w:gridCol w:w="2878"/>
        <w:gridCol w:w="2878"/>
        <w:gridCol w:w="2878"/>
        <w:gridCol w:w="2878"/>
        <w:gridCol w:w="2878"/>
      </w:tblGrid>
      <w:tr w:rsidR="008A1C57" w:rsidTr="008A1C57">
        <w:tc>
          <w:tcPr>
            <w:tcW w:w="2878" w:type="dxa"/>
          </w:tcPr>
          <w:p w:rsidR="008A1C57" w:rsidRDefault="008A1C57">
            <w:r>
              <w:rPr>
                <w:rFonts w:ascii="Arial" w:hAnsi="Arial" w:cs="Arial"/>
                <w:b/>
                <w:bCs/>
                <w:color w:val="231F20"/>
                <w:sz w:val="28"/>
                <w:szCs w:val="28"/>
                <w:u w:val="single"/>
              </w:rPr>
              <w:t>Categories</w:t>
            </w:r>
          </w:p>
        </w:tc>
        <w:tc>
          <w:tcPr>
            <w:tcW w:w="2878" w:type="dxa"/>
          </w:tcPr>
          <w:p w:rsidR="008A1C57" w:rsidRPr="003E5E33" w:rsidRDefault="001531E4" w:rsidP="003E5E3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xemplary</w:t>
            </w:r>
          </w:p>
        </w:tc>
        <w:tc>
          <w:tcPr>
            <w:tcW w:w="2878" w:type="dxa"/>
          </w:tcPr>
          <w:p w:rsidR="008A1C57" w:rsidRPr="003E5E33" w:rsidRDefault="001531E4" w:rsidP="003E5E3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ficient</w:t>
            </w:r>
          </w:p>
        </w:tc>
        <w:tc>
          <w:tcPr>
            <w:tcW w:w="2878" w:type="dxa"/>
          </w:tcPr>
          <w:p w:rsidR="008A1C57" w:rsidRPr="003E5E33" w:rsidRDefault="001531E4" w:rsidP="003E5E3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eeds Development</w:t>
            </w:r>
          </w:p>
        </w:tc>
        <w:tc>
          <w:tcPr>
            <w:tcW w:w="2878" w:type="dxa"/>
          </w:tcPr>
          <w:p w:rsidR="008A1C57" w:rsidRPr="001531E4" w:rsidRDefault="001531E4" w:rsidP="003E5E33">
            <w:pPr>
              <w:jc w:val="center"/>
              <w:rPr>
                <w:b/>
              </w:rPr>
            </w:pPr>
            <w:r w:rsidRPr="001531E4">
              <w:rPr>
                <w:b/>
              </w:rPr>
              <w:t>Does Not Meet Expectations</w:t>
            </w:r>
          </w:p>
        </w:tc>
      </w:tr>
      <w:tr w:rsidR="008A1C57" w:rsidTr="008A1C57">
        <w:tc>
          <w:tcPr>
            <w:tcW w:w="2878" w:type="dxa"/>
          </w:tcPr>
          <w:p w:rsidR="008A1C57" w:rsidRPr="00FD4A5B" w:rsidRDefault="008A1C57">
            <w:pPr>
              <w:rPr>
                <w:b/>
              </w:rPr>
            </w:pPr>
            <w:r w:rsidRPr="00FD4A5B">
              <w:rPr>
                <w:rFonts w:ascii="Arial" w:hAnsi="Arial" w:cs="Arial"/>
                <w:b/>
                <w:color w:val="231F20"/>
              </w:rPr>
              <w:t>Focus</w:t>
            </w:r>
          </w:p>
        </w:tc>
        <w:tc>
          <w:tcPr>
            <w:tcW w:w="2878" w:type="dxa"/>
          </w:tcPr>
          <w:p w:rsidR="008A1C57" w:rsidRPr="003E5E33" w:rsidRDefault="008A1C57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is tightly focused on the issue or issues raised in the editorial, article, or opinion piece to which it responds.</w:t>
            </w:r>
          </w:p>
        </w:tc>
        <w:tc>
          <w:tcPr>
            <w:tcW w:w="2878" w:type="dxa"/>
          </w:tcPr>
          <w:p w:rsidR="008A1C57" w:rsidRPr="003E5E33" w:rsidRDefault="008A1C57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focuses on an issue or issues raised in the editorial, article, or opinion piece to which it responds.</w:t>
            </w:r>
          </w:p>
        </w:tc>
        <w:tc>
          <w:tcPr>
            <w:tcW w:w="2878" w:type="dxa"/>
          </w:tcPr>
          <w:p w:rsidR="008A1C57" w:rsidRPr="003E5E33" w:rsidRDefault="008A1C57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discusses an issue or issues raised in the editorial, article, or opinion piece to which it responds but may be unclear or vague as to its focus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fails to clearly address an issue raised in the article.</w:t>
            </w:r>
          </w:p>
        </w:tc>
      </w:tr>
      <w:tr w:rsidR="008A1C57" w:rsidTr="008A1C57">
        <w:tc>
          <w:tcPr>
            <w:tcW w:w="2878" w:type="dxa"/>
          </w:tcPr>
          <w:p w:rsidR="008A1C57" w:rsidRPr="00FD4A5B" w:rsidRDefault="008A1C57">
            <w:pPr>
              <w:rPr>
                <w:b/>
              </w:rPr>
            </w:pPr>
            <w:r w:rsidRPr="00FD4A5B">
              <w:rPr>
                <w:rFonts w:ascii="Arial" w:hAnsi="Arial" w:cs="Arial"/>
                <w:b/>
                <w:color w:val="231F20"/>
              </w:rPr>
              <w:t>Word choice, including the use of text from the article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uses words effectively and efficiently and quotes key words and phrases from the article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uses words accurately and effectively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is sometimes repetitive or vague in language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is vague, repetitive, or confusing.</w:t>
            </w:r>
          </w:p>
        </w:tc>
      </w:tr>
      <w:tr w:rsidR="008A1C57" w:rsidTr="008A1C57">
        <w:tc>
          <w:tcPr>
            <w:tcW w:w="2878" w:type="dxa"/>
          </w:tcPr>
          <w:p w:rsidR="008A1C57" w:rsidRPr="00FD4A5B" w:rsidRDefault="008A1C57">
            <w:pPr>
              <w:rPr>
                <w:b/>
              </w:rPr>
            </w:pPr>
            <w:r w:rsidRPr="00FD4A5B">
              <w:rPr>
                <w:rFonts w:ascii="Arial" w:hAnsi="Arial" w:cs="Arial"/>
                <w:b/>
                <w:color w:val="231F20"/>
              </w:rPr>
              <w:t>Argument and support, including the use of ethos, pathos and logos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makes a clear point or points and provides convincing support for those points, including logical, emotional, and/or ethical appeals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makes a clear point or points and provides support for those points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does not make a clear point or does not provide support for its points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 letter fails to make a clear point.</w:t>
            </w:r>
          </w:p>
        </w:tc>
      </w:tr>
      <w:tr w:rsidR="008A1C57" w:rsidTr="008A1C57">
        <w:tc>
          <w:tcPr>
            <w:tcW w:w="2878" w:type="dxa"/>
          </w:tcPr>
          <w:p w:rsidR="008A1C57" w:rsidRPr="00FD4A5B" w:rsidRDefault="008A1C57" w:rsidP="008A1C57">
            <w:pPr>
              <w:rPr>
                <w:b/>
              </w:rPr>
            </w:pPr>
            <w:r w:rsidRPr="00FD4A5B">
              <w:rPr>
                <w:rFonts w:ascii="Arial" w:hAnsi="Arial" w:cs="Arial"/>
                <w:b/>
                <w:color w:val="231F20"/>
              </w:rPr>
              <w:t>Grammar and Mechanics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There are no grammatical or mechanical errors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Grammatical or mechanical errors, if present, are minor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Grammatical or mechanical errors inhibit communication.</w:t>
            </w:r>
          </w:p>
        </w:tc>
        <w:tc>
          <w:tcPr>
            <w:tcW w:w="2878" w:type="dxa"/>
          </w:tcPr>
          <w:p w:rsidR="008A1C57" w:rsidRPr="003E5E33" w:rsidRDefault="00FD4A5B">
            <w:pPr>
              <w:rPr>
                <w:rFonts w:ascii="Times New Roman" w:hAnsi="Times New Roman" w:cs="Times New Roman"/>
              </w:rPr>
            </w:pPr>
            <w:r w:rsidRPr="003E5E33">
              <w:rPr>
                <w:rFonts w:ascii="Times New Roman" w:hAnsi="Times New Roman" w:cs="Times New Roman"/>
                <w:color w:val="231F20"/>
              </w:rPr>
              <w:t>Grammatical and mechanical errors confuse and distract the reader.</w:t>
            </w:r>
          </w:p>
        </w:tc>
      </w:tr>
    </w:tbl>
    <w:p w:rsidR="008A1C57" w:rsidRDefault="008A1C57" w:rsidP="00993FA8">
      <w:pPr>
        <w:spacing w:after="0" w:line="240" w:lineRule="auto"/>
      </w:pPr>
    </w:p>
    <w:p w:rsidR="00C643F4" w:rsidRPr="001E0BFC" w:rsidRDefault="001E0BFC" w:rsidP="001E0BFC">
      <w:pPr>
        <w:rPr>
          <w:sz w:val="24"/>
          <w:szCs w:val="24"/>
        </w:rPr>
      </w:pPr>
      <w:r w:rsidRPr="001E0BFC">
        <w:rPr>
          <w:b/>
          <w:sz w:val="24"/>
          <w:szCs w:val="24"/>
        </w:rPr>
        <w:t>Use the following marks</w:t>
      </w:r>
      <w:r w:rsidRPr="001E0BFC">
        <w:rPr>
          <w:sz w:val="24"/>
          <w:szCs w:val="24"/>
        </w:rPr>
        <w:t xml:space="preserve"> for annotation when physically writing on the letter</w:t>
      </w:r>
      <w:r w:rsidR="00993FA8">
        <w:rPr>
          <w:sz w:val="24"/>
          <w:szCs w:val="24"/>
        </w:rPr>
        <w:t xml:space="preserve">. Score the letter above </w:t>
      </w:r>
      <w:r w:rsidR="00993FA8">
        <w:rPr>
          <w:i/>
          <w:sz w:val="24"/>
          <w:szCs w:val="24"/>
          <w:u w:val="single"/>
        </w:rPr>
        <w:t>after</w:t>
      </w:r>
      <w:r w:rsidR="00993FA8">
        <w:rPr>
          <w:sz w:val="24"/>
          <w:szCs w:val="24"/>
        </w:rPr>
        <w:t xml:space="preserve"> annotating</w:t>
      </w:r>
      <w:r w:rsidRPr="001E0BFC">
        <w:rPr>
          <w:sz w:val="24"/>
          <w:szCs w:val="24"/>
        </w:rPr>
        <w:t>: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F</w:t>
      </w:r>
      <w:r w:rsidRPr="001E0BFC">
        <w:rPr>
          <w:sz w:val="24"/>
          <w:szCs w:val="24"/>
        </w:rPr>
        <w:t xml:space="preserve"> = Focus</w:t>
      </w:r>
      <w:r w:rsidR="00D72DC3">
        <w:rPr>
          <w:sz w:val="24"/>
          <w:szCs w:val="24"/>
        </w:rPr>
        <w:t xml:space="preserve"> (A very specific point is made t</w:t>
      </w:r>
      <w:r w:rsidR="00993FA8">
        <w:rPr>
          <w:sz w:val="24"/>
          <w:szCs w:val="24"/>
        </w:rPr>
        <w:t>hat is clear and understandable)</w:t>
      </w:r>
    </w:p>
    <w:p w:rsidR="00993FA8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WC</w:t>
      </w:r>
      <w:r w:rsidR="00993FA8">
        <w:rPr>
          <w:b/>
          <w:sz w:val="24"/>
          <w:szCs w:val="24"/>
        </w:rPr>
        <w:t>!</w:t>
      </w:r>
      <w:r w:rsidRPr="001E0BFC">
        <w:rPr>
          <w:sz w:val="24"/>
          <w:szCs w:val="24"/>
        </w:rPr>
        <w:t xml:space="preserve"> = Word choice</w:t>
      </w:r>
      <w:r w:rsidR="00993FA8">
        <w:rPr>
          <w:sz w:val="24"/>
          <w:szCs w:val="24"/>
        </w:rPr>
        <w:t xml:space="preserve"> praise (Use this to point out an effective choice in words/phrasing)</w:t>
      </w:r>
    </w:p>
    <w:p w:rsidR="001E0BFC" w:rsidRPr="001E0BFC" w:rsidRDefault="00993FA8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sz w:val="24"/>
          <w:szCs w:val="24"/>
        </w:rPr>
        <w:t>WC?</w:t>
      </w:r>
      <w:r>
        <w:rPr>
          <w:sz w:val="24"/>
          <w:szCs w:val="24"/>
        </w:rPr>
        <w:t xml:space="preserve"> = Word choice confusion (Use this </w:t>
      </w:r>
      <w:r w:rsidR="00D72DC3">
        <w:rPr>
          <w:sz w:val="24"/>
          <w:szCs w:val="24"/>
        </w:rPr>
        <w:t>to point out faults in repetition or vague language)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 xml:space="preserve">A </w:t>
      </w:r>
      <w:r w:rsidRPr="001E0BFC">
        <w:rPr>
          <w:sz w:val="24"/>
          <w:szCs w:val="24"/>
        </w:rPr>
        <w:t>= Argument</w:t>
      </w:r>
      <w:r w:rsidR="00D72DC3">
        <w:rPr>
          <w:sz w:val="24"/>
          <w:szCs w:val="24"/>
        </w:rPr>
        <w:t xml:space="preserve"> (Thesis or other claims)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S</w:t>
      </w:r>
      <w:r w:rsidRPr="001E0BFC">
        <w:rPr>
          <w:sz w:val="24"/>
          <w:szCs w:val="24"/>
        </w:rPr>
        <w:t xml:space="preserve"> = Support</w:t>
      </w:r>
      <w:r w:rsidR="00D72DC3">
        <w:rPr>
          <w:sz w:val="24"/>
          <w:szCs w:val="24"/>
        </w:rPr>
        <w:t xml:space="preserve"> (Evidence from the text or from personal experience)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E</w:t>
      </w:r>
      <w:r w:rsidRPr="001E0BFC">
        <w:rPr>
          <w:sz w:val="24"/>
          <w:szCs w:val="24"/>
        </w:rPr>
        <w:t xml:space="preserve"> = Ethos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 xml:space="preserve">P </w:t>
      </w:r>
      <w:r w:rsidRPr="001E0BFC">
        <w:rPr>
          <w:sz w:val="24"/>
          <w:szCs w:val="24"/>
        </w:rPr>
        <w:t>= Pathos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L</w:t>
      </w:r>
      <w:r w:rsidRPr="001E0BFC">
        <w:rPr>
          <w:sz w:val="24"/>
          <w:szCs w:val="24"/>
        </w:rPr>
        <w:t xml:space="preserve"> = Logos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GM</w:t>
      </w:r>
      <w:r w:rsidRPr="001E0BFC">
        <w:rPr>
          <w:sz w:val="24"/>
          <w:szCs w:val="24"/>
        </w:rPr>
        <w:t xml:space="preserve"> = Grammar and mechanics</w:t>
      </w:r>
      <w:r w:rsidR="00D72DC3">
        <w:rPr>
          <w:sz w:val="24"/>
          <w:szCs w:val="24"/>
        </w:rPr>
        <w:t xml:space="preserve"> (Spelling, sentence structure, punctuation, etc.)</w:t>
      </w:r>
    </w:p>
    <w:p w:rsidR="001E0BFC" w:rsidRPr="001E0BFC" w:rsidRDefault="001E0BFC" w:rsidP="001E0BF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E0BFC">
        <w:rPr>
          <w:b/>
          <w:sz w:val="24"/>
          <w:szCs w:val="24"/>
        </w:rPr>
        <w:t>?</w:t>
      </w:r>
      <w:r w:rsidRPr="001E0BFC">
        <w:rPr>
          <w:sz w:val="24"/>
          <w:szCs w:val="24"/>
        </w:rPr>
        <w:t xml:space="preserve"> = A point of confusion</w:t>
      </w:r>
      <w:r w:rsidR="00D72DC3">
        <w:rPr>
          <w:sz w:val="24"/>
          <w:szCs w:val="24"/>
        </w:rPr>
        <w:t xml:space="preserve"> (You can use this with any mark above to signal that you are confused)</w:t>
      </w:r>
      <w:bookmarkStart w:id="0" w:name="_GoBack"/>
      <w:bookmarkEnd w:id="0"/>
    </w:p>
    <w:p w:rsidR="00C643F4" w:rsidRPr="00993FA8" w:rsidRDefault="001E0BFC">
      <w:r w:rsidRPr="001E0BFC">
        <w:rPr>
          <w:sz w:val="24"/>
          <w:szCs w:val="24"/>
        </w:rPr>
        <w:t>Make sure to explain each “mark” you use in your annotations</w:t>
      </w:r>
      <w:r w:rsidR="00D72DC3">
        <w:rPr>
          <w:sz w:val="24"/>
          <w:szCs w:val="24"/>
        </w:rPr>
        <w:t xml:space="preserve"> in the margins</w:t>
      </w:r>
      <w:r w:rsidRPr="001E0BFC">
        <w:rPr>
          <w:sz w:val="24"/>
          <w:szCs w:val="24"/>
        </w:rPr>
        <w:t xml:space="preserve"> in </w:t>
      </w:r>
      <w:r w:rsidRPr="001E0BFC">
        <w:rPr>
          <w:b/>
          <w:sz w:val="24"/>
          <w:szCs w:val="24"/>
        </w:rPr>
        <w:t>a few words</w:t>
      </w:r>
      <w:r w:rsidRPr="001E0BFC">
        <w:rPr>
          <w:sz w:val="24"/>
          <w:szCs w:val="24"/>
        </w:rPr>
        <w:t>.</w:t>
      </w:r>
      <w:r w:rsidR="00993FA8">
        <w:rPr>
          <w:sz w:val="24"/>
          <w:szCs w:val="24"/>
        </w:rPr>
        <w:t xml:space="preserve"> (The writer won’t know what confused you if you aren’t specific about </w:t>
      </w:r>
      <w:r w:rsidR="00993FA8">
        <w:rPr>
          <w:i/>
          <w:sz w:val="24"/>
          <w:szCs w:val="24"/>
        </w:rPr>
        <w:t>what</w:t>
      </w:r>
      <w:r w:rsidR="00993FA8">
        <w:rPr>
          <w:sz w:val="24"/>
          <w:szCs w:val="24"/>
        </w:rPr>
        <w:t xml:space="preserve"> you are marking and </w:t>
      </w:r>
      <w:r w:rsidR="00993FA8">
        <w:rPr>
          <w:i/>
          <w:sz w:val="24"/>
          <w:szCs w:val="24"/>
        </w:rPr>
        <w:t>why</w:t>
      </w:r>
      <w:r w:rsidR="00993FA8">
        <w:t xml:space="preserve"> you are marking it)</w:t>
      </w:r>
    </w:p>
    <w:sectPr w:rsidR="00C643F4" w:rsidRPr="00993FA8" w:rsidSect="008A1C5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BB27A5"/>
    <w:multiLevelType w:val="hybridMultilevel"/>
    <w:tmpl w:val="3D60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A1MjYwMDU3sjA1sDBQ0lEKTi0uzszPAykwqgUATuosFywAAAA="/>
  </w:docVars>
  <w:rsids>
    <w:rsidRoot w:val="008A1C57"/>
    <w:rsid w:val="001531E4"/>
    <w:rsid w:val="001E0BFC"/>
    <w:rsid w:val="003E5E33"/>
    <w:rsid w:val="006F44C2"/>
    <w:rsid w:val="008A1C57"/>
    <w:rsid w:val="00964823"/>
    <w:rsid w:val="00993FA8"/>
    <w:rsid w:val="00C643F4"/>
    <w:rsid w:val="00D72DC3"/>
    <w:rsid w:val="00E600A2"/>
    <w:rsid w:val="00E90CE0"/>
    <w:rsid w:val="00FD4A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00A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1C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E0BF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3</TotalTime>
  <Pages>1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VUSD</Company>
  <LinksUpToDate>false</LinksUpToDate>
  <CharactersWithSpaces>2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Deichler</dc:creator>
  <cp:keywords/>
  <dc:description/>
  <cp:lastModifiedBy>Liz Deichler</cp:lastModifiedBy>
  <cp:revision>7</cp:revision>
  <dcterms:created xsi:type="dcterms:W3CDTF">2015-10-27T16:36:00Z</dcterms:created>
  <dcterms:modified xsi:type="dcterms:W3CDTF">2017-02-04T18:48:00Z</dcterms:modified>
</cp:coreProperties>
</file>